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3363BD" w:rsidRDefault="003363BD" w:rsidP="003363B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3363BD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SUBSTRING(FIRST_NAME,1,3) FROM worker;</w:t>
      </w:r>
    </w:p>
    <w:p w:rsidR="003363BD" w:rsidRDefault="003363BD" w:rsidP="003363B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OR</w:t>
      </w:r>
    </w:p>
    <w:p w:rsidR="003363BD" w:rsidRDefault="003363BD" w:rsidP="003363B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SELECT </w:t>
      </w:r>
      <w:proofErr w:type="gram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LEFT(</w:t>
      </w:r>
      <w:proofErr w:type="spellStart"/>
      <w:proofErr w:type="gramEnd"/>
      <w:r>
        <w:rPr>
          <w:rFonts w:ascii="var(--jp-content-font-family)" w:hAnsi="var(--jp-content-font-family)" w:cs="Segoe UI"/>
          <w:color w:val="000000"/>
          <w:sz w:val="21"/>
          <w:szCs w:val="21"/>
        </w:rPr>
        <w:t>first_name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>, 3) FROM worker;</w:t>
      </w:r>
    </w:p>
    <w:p w:rsidR="003363BD" w:rsidRPr="007A1BB7" w:rsidRDefault="003363B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</w:t>
      </w:r>
      <w:proofErr w:type="spellStart"/>
      <w:r w:rsidRPr="007A1BB7">
        <w:rPr>
          <w:b w:val="0"/>
          <w:bCs w:val="0"/>
          <w:color w:val="444444"/>
          <w:spacing w:val="3"/>
        </w:rPr>
        <w:t>Amitabh</w:t>
      </w:r>
      <w:proofErr w:type="spellEnd"/>
      <w:r w:rsidRPr="007A1BB7">
        <w:rPr>
          <w:b w:val="0"/>
          <w:bCs w:val="0"/>
          <w:color w:val="444444"/>
          <w:spacing w:val="3"/>
        </w:rPr>
        <w:t>’ from Worker table.</w:t>
      </w:r>
    </w:p>
    <w:p w:rsidR="003363BD" w:rsidRDefault="003363B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Segoe UI" w:hAnsi="Segoe UI" w:cs="Segoe UI"/>
          <w:sz w:val="21"/>
          <w:szCs w:val="21"/>
          <w:shd w:val="clear" w:color="auto" w:fill="FFFFFF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3363BD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POSITION("A" I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first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) FROM worker WHERE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first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= "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Amitabh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>";</w:t>
      </w:r>
    </w:p>
    <w:p w:rsidR="003363BD" w:rsidRDefault="003363BD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        OR</w:t>
      </w:r>
    </w:p>
    <w:p w:rsidR="003363BD" w:rsidRDefault="003363BD" w:rsidP="003363B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           SELECT </w:t>
      </w:r>
      <w:proofErr w:type="gram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INSTR(</w:t>
      </w:r>
      <w:proofErr w:type="spellStart"/>
      <w:proofErr w:type="gramEnd"/>
      <w:r>
        <w:rPr>
          <w:rFonts w:ascii="var(--jp-content-font-family)" w:hAnsi="var(--jp-content-font-family)" w:cs="Segoe UI"/>
          <w:color w:val="000000"/>
          <w:sz w:val="21"/>
          <w:szCs w:val="21"/>
        </w:rPr>
        <w:t>first_name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, "A") FROM worker WHERE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first_name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= "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Amitabh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>";</w:t>
      </w:r>
    </w:p>
    <w:p w:rsidR="003363BD" w:rsidRDefault="003363BD" w:rsidP="003363BD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</w:p>
    <w:p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name of employees having the highest salary in each department.</w:t>
      </w:r>
    </w:p>
    <w:p w:rsidR="003363BD" w:rsidRPr="007A1BB7" w:rsidRDefault="003363BD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3363BD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ELECT DEPARTMENT, MAX(Salary) FROM worker GROUP BY DEPARTMENT</w:t>
      </w:r>
      <w:r w:rsidR="006F60CD">
        <w:rPr>
          <w:rFonts w:ascii="Segoe UI" w:hAnsi="Segoe UI" w:cs="Segoe UI"/>
          <w:sz w:val="21"/>
          <w:szCs w:val="21"/>
          <w:shd w:val="clear" w:color="auto" w:fill="FFFFFF"/>
        </w:rPr>
        <w:t>;</w:t>
      </w:r>
    </w:p>
    <w:p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0C59D4" w:rsidRDefault="000C59D4"/>
    <w:sectPr w:rsidR="000C59D4" w:rsidSect="004F17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363BD"/>
    <w:rsid w:val="004F1775"/>
    <w:rsid w:val="006F60CD"/>
    <w:rsid w:val="00B70223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1775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363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73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56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0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4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70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34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5</cp:revision>
  <dcterms:created xsi:type="dcterms:W3CDTF">2021-03-26T13:45:00Z</dcterms:created>
  <dcterms:modified xsi:type="dcterms:W3CDTF">2021-12-10T10:39:00Z</dcterms:modified>
</cp:coreProperties>
</file>